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08F687F5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196674">
        <w:rPr>
          <w:b/>
          <w:bCs/>
          <w:sz w:val="24"/>
          <w:szCs w:val="24"/>
        </w:rPr>
        <w:t>5</w:t>
      </w:r>
      <w:r w:rsidRPr="00D8693F">
        <w:rPr>
          <w:b/>
          <w:bCs/>
          <w:sz w:val="24"/>
          <w:szCs w:val="24"/>
        </w:rPr>
        <w:t xml:space="preserve">: </w:t>
      </w:r>
      <w:r w:rsidR="00F11257">
        <w:rPr>
          <w:b/>
          <w:bCs/>
          <w:sz w:val="24"/>
          <w:szCs w:val="24"/>
        </w:rPr>
        <w:t>Phase Shift Keying</w:t>
      </w:r>
    </w:p>
    <w:p w14:paraId="455EF587" w14:textId="47083009" w:rsidR="007906B9" w:rsidRPr="00D8693F" w:rsidRDefault="007906B9">
      <w:pPr>
        <w:rPr>
          <w:b/>
          <w:bCs/>
        </w:rPr>
      </w:pPr>
      <w:r w:rsidRPr="221387A3">
        <w:rPr>
          <w:b/>
          <w:bCs/>
        </w:rPr>
        <w:t xml:space="preserve">Laboratory </w:t>
      </w:r>
      <w:r w:rsidR="00D8693F" w:rsidRPr="221387A3">
        <w:rPr>
          <w:b/>
          <w:bCs/>
        </w:rPr>
        <w:t>Goals</w:t>
      </w:r>
      <w:r w:rsidRPr="221387A3">
        <w:rPr>
          <w:b/>
          <w:bCs/>
        </w:rPr>
        <w:t>:</w:t>
      </w:r>
    </w:p>
    <w:p w14:paraId="0EACB7DA" w14:textId="02D845E7" w:rsidR="00532F65" w:rsidRDefault="00532F65" w:rsidP="007906B9">
      <w:pPr>
        <w:pStyle w:val="ListParagraph"/>
        <w:numPr>
          <w:ilvl w:val="0"/>
          <w:numId w:val="1"/>
        </w:numPr>
      </w:pPr>
      <w:r>
        <w:t xml:space="preserve">How to </w:t>
      </w:r>
      <w:r w:rsidR="00F11257">
        <w:t>implement phase shift keying modulation</w:t>
      </w:r>
      <w:r>
        <w:t>?</w:t>
      </w:r>
    </w:p>
    <w:p w14:paraId="717E83CA" w14:textId="2D8A2BDA" w:rsidR="0040267F" w:rsidRDefault="00532F65" w:rsidP="007906B9">
      <w:pPr>
        <w:pStyle w:val="ListParagraph"/>
        <w:numPr>
          <w:ilvl w:val="0"/>
          <w:numId w:val="1"/>
        </w:numPr>
      </w:pPr>
      <w:r>
        <w:t xml:space="preserve">What is the most common </w:t>
      </w:r>
      <w:r w:rsidR="00196674">
        <w:t xml:space="preserve">demodulator and </w:t>
      </w:r>
      <w:r>
        <w:t>detector</w:t>
      </w:r>
      <w:r w:rsidR="00F11257">
        <w:t xml:space="preserve"> for PSK</w:t>
      </w:r>
      <w:r>
        <w:t>?</w:t>
      </w:r>
    </w:p>
    <w:p w14:paraId="79E8FB71" w14:textId="677C2553" w:rsidR="00532F65" w:rsidRDefault="00F11257" w:rsidP="007906B9">
      <w:pPr>
        <w:pStyle w:val="ListParagraph"/>
        <w:numPr>
          <w:ilvl w:val="0"/>
          <w:numId w:val="1"/>
        </w:numPr>
      </w:pPr>
      <w:r>
        <w:t>What is the bandwidth of the PSK modulation</w:t>
      </w:r>
      <w:r w:rsidR="00532F65">
        <w:t>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6238BE82" w:rsidR="00426742" w:rsidRDefault="00426742">
      <w:r>
        <w:t xml:space="preserve">In this experiment, we </w:t>
      </w:r>
      <w:r w:rsidR="00DD184B">
        <w:t xml:space="preserve">study the </w:t>
      </w:r>
      <w:r w:rsidR="00532F65">
        <w:t xml:space="preserve">transmission and detection of signals in the </w:t>
      </w:r>
      <w:r w:rsidR="00196674">
        <w:t>pass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34C23CEC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is shows the several types of modulation.</w:t>
      </w:r>
    </w:p>
    <w:p w14:paraId="0FACABB1" w14:textId="504F2D61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</w:t>
      </w:r>
      <w:r w:rsidR="00F11257">
        <w:t>Phase</w:t>
      </w:r>
      <w:r>
        <w:t xml:space="preserve"> Shift Keying (</w:t>
      </w:r>
      <w:r w:rsidR="00F11257">
        <w:t>P</w:t>
      </w:r>
      <w:r>
        <w:t>SK) is discussed here.</w:t>
      </w:r>
    </w:p>
    <w:p w14:paraId="0B43D212" w14:textId="647388CE" w:rsidR="00CF0F52" w:rsidRDefault="00B046ED" w:rsidP="00F11257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received signal is decoded then detected.</w:t>
      </w:r>
    </w:p>
    <w:p w14:paraId="00EDDEE8" w14:textId="4458B549" w:rsidR="00CF0F52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correlator decoder and detector are implemented.</w:t>
      </w:r>
    </w:p>
    <w:p w14:paraId="4C308ABB" w14:textId="2EEE7790" w:rsidR="009D5BA6" w:rsidRDefault="00B046ED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generation of noise and its impact are implemented and discussed. 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2135C4E0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the following tasks:</w:t>
      </w:r>
    </w:p>
    <w:p w14:paraId="7FC5033D" w14:textId="749FF861" w:rsidR="00E465BC" w:rsidRDefault="00196674" w:rsidP="00F70F23">
      <w:pPr>
        <w:pStyle w:val="ListParagraph"/>
        <w:numPr>
          <w:ilvl w:val="1"/>
          <w:numId w:val="2"/>
        </w:numPr>
      </w:pPr>
      <w:r>
        <w:t>Message f</w:t>
      </w:r>
      <w:r w:rsidR="00E14165">
        <w:t>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E14165">
        <w:t xml:space="preserve">): TUID(8) + </w:t>
      </w:r>
      <w:r w:rsidR="00E465BC">
        <w:t>1</w:t>
      </w:r>
      <w:r w:rsidR="00E465BC">
        <w:tab/>
        <w:t>Hz</w:t>
      </w:r>
    </w:p>
    <w:p w14:paraId="0B38FF12" w14:textId="360C9648" w:rsidR="00196674" w:rsidRDefault="00196674" w:rsidP="00F70F23">
      <w:pPr>
        <w:pStyle w:val="ListParagraph"/>
        <w:numPr>
          <w:ilvl w:val="1"/>
          <w:numId w:val="2"/>
        </w:numPr>
      </w:pPr>
      <w:r>
        <w:t>Carrier 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221387A3">
        <w:rPr>
          <w:rFonts w:eastAsiaTheme="minorEastAsia"/>
        </w:rPr>
        <w:t xml:space="preserve">): (TUID(7)  + 20) *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14:paraId="0AE26876" w14:textId="26310638" w:rsidR="00955C54" w:rsidRDefault="00955C54" w:rsidP="00621CAA">
      <w:pPr>
        <w:pStyle w:val="ListParagraph"/>
        <w:numPr>
          <w:ilvl w:val="0"/>
          <w:numId w:val="2"/>
        </w:numPr>
      </w:pPr>
      <w:r>
        <w:t>Find the appropriate thresholds for signal detection in 4-</w:t>
      </w:r>
      <w:r w:rsidR="00F11257">
        <w:t>PSK</w:t>
      </w:r>
      <w:r>
        <w:t>.</w:t>
      </w:r>
    </w:p>
    <w:p w14:paraId="41C8510F" w14:textId="18B3A1A2" w:rsidR="00F11257" w:rsidRDefault="00F11257" w:rsidP="00621CAA">
      <w:pPr>
        <w:pStyle w:val="ListParagraph"/>
        <w:numPr>
          <w:ilvl w:val="0"/>
          <w:numId w:val="2"/>
        </w:numPr>
      </w:pPr>
      <w:r>
        <w:t>Use the following constellation for 4-PSK</w:t>
      </w:r>
      <w:r w:rsidR="0036645E">
        <w:t>, angles are in Degree and you may need to convert them into Radian:</w:t>
      </w:r>
    </w:p>
    <w:p w14:paraId="7FC5CF7C" w14:textId="128DE415" w:rsidR="007F7FF6" w:rsidRPr="007F7FF6" w:rsidRDefault="00494425" w:rsidP="00F1125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+</m:t>
          </m:r>
          <m:r>
            <w:rPr>
              <w:rFonts w:ascii="Cambria Math" w:hAnsi="Cambria Math"/>
            </w:rPr>
            <m:t>5*</m:t>
          </m:r>
          <m:r>
            <w:rPr>
              <w:rFonts w:ascii="Cambria Math" w:hAnsi="Cambria Math"/>
            </w:rPr>
            <m:t>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90+</m:t>
          </m:r>
          <m:r>
            <w:rPr>
              <w:rFonts w:ascii="Cambria Math" w:hAnsi="Cambria Math"/>
            </w:rPr>
            <m:t>5*</m:t>
          </m:r>
          <m:r>
            <w:rPr>
              <w:rFonts w:ascii="Cambria Math" w:hAnsi="Cambria Math"/>
            </w:rPr>
            <m:t>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292762F1" w14:textId="3E934378" w:rsidR="00F11257" w:rsidRDefault="00494425" w:rsidP="00F1125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180+5*TUI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270+5*TUID(6)</m:t>
          </m:r>
        </m:oMath>
      </m:oMathPara>
    </w:p>
    <w:p w14:paraId="0F1FAB00" w14:textId="4BF490F9" w:rsidR="00EC4762" w:rsidRDefault="003860BE" w:rsidP="00621CAA">
      <w:pPr>
        <w:pStyle w:val="ListParagraph"/>
        <w:numPr>
          <w:ilvl w:val="0"/>
          <w:numId w:val="2"/>
        </w:numPr>
      </w:pPr>
      <w:r>
        <w:t>Generate 1000 random samples for the</w:t>
      </w:r>
      <w:r w:rsidR="0036645E">
        <w:t xml:space="preserve"> modified</w:t>
      </w:r>
      <w:r>
        <w:t xml:space="preserve"> 4-</w:t>
      </w:r>
      <w:r w:rsidR="00F11257">
        <w:t>P</w:t>
      </w:r>
      <w:r>
        <w:t>SK and fill the following table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860BE" w14:paraId="6B011AC2" w14:textId="77777777" w:rsidTr="3A569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vAlign w:val="center"/>
          </w:tcPr>
          <w:p w14:paraId="72C78332" w14:textId="7BEA2E56" w:rsidR="003860BE" w:rsidRDefault="003860BE" w:rsidP="003860BE">
            <w:pPr>
              <w:jc w:val="center"/>
            </w:pPr>
            <w:r>
              <w:t>4-ASK</w:t>
            </w:r>
          </w:p>
        </w:tc>
      </w:tr>
      <w:tr w:rsidR="003860BE" w14:paraId="3BD1869E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35FB055" w14:textId="328D0C2E" w:rsidR="003860BE" w:rsidRDefault="003860BE" w:rsidP="003860BE">
            <w:pPr>
              <w:jc w:val="center"/>
            </w:pPr>
            <w:r>
              <w:t>SNR</w:t>
            </w:r>
          </w:p>
        </w:tc>
        <w:tc>
          <w:tcPr>
            <w:tcW w:w="4675" w:type="dxa"/>
            <w:vAlign w:val="center"/>
          </w:tcPr>
          <w:p w14:paraId="68FC8D9C" w14:textId="7479342E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n Absolute Error</w:t>
            </w:r>
          </w:p>
        </w:tc>
      </w:tr>
      <w:tr w:rsidR="003860BE" w14:paraId="457FB8DD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0263948" w14:textId="1B6B9D40" w:rsidR="003860BE" w:rsidRDefault="003860BE" w:rsidP="003860BE">
            <w:pPr>
              <w:jc w:val="center"/>
            </w:pPr>
            <w:r>
              <w:t>20</w:t>
            </w:r>
          </w:p>
        </w:tc>
        <w:tc>
          <w:tcPr>
            <w:tcW w:w="4675" w:type="dxa"/>
            <w:vAlign w:val="center"/>
          </w:tcPr>
          <w:p w14:paraId="05706FDA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31DC276D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FE3D8BE" w14:textId="1CDF5286" w:rsidR="003860BE" w:rsidRDefault="0036645E" w:rsidP="003860BE">
            <w:pPr>
              <w:jc w:val="center"/>
            </w:pPr>
            <w:r>
              <w:t>8</w:t>
            </w:r>
          </w:p>
        </w:tc>
        <w:tc>
          <w:tcPr>
            <w:tcW w:w="4675" w:type="dxa"/>
            <w:vAlign w:val="center"/>
          </w:tcPr>
          <w:p w14:paraId="72FEBE6C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7A70BC80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54D5900" w14:textId="43AB110C" w:rsidR="003860BE" w:rsidRDefault="003860BE" w:rsidP="003860BE">
            <w:pPr>
              <w:jc w:val="center"/>
            </w:pPr>
            <w:r>
              <w:t>0</w:t>
            </w:r>
          </w:p>
        </w:tc>
        <w:tc>
          <w:tcPr>
            <w:tcW w:w="4675" w:type="dxa"/>
            <w:vAlign w:val="center"/>
          </w:tcPr>
          <w:p w14:paraId="035BF91F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3ACF117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DCCE3FE" w14:textId="0E8D5BD8" w:rsidR="003860BE" w:rsidRDefault="003860BE" w:rsidP="003860BE">
            <w:pPr>
              <w:jc w:val="center"/>
            </w:pPr>
            <w:r>
              <w:t>-8</w:t>
            </w:r>
          </w:p>
        </w:tc>
        <w:tc>
          <w:tcPr>
            <w:tcW w:w="4675" w:type="dxa"/>
            <w:vAlign w:val="center"/>
          </w:tcPr>
          <w:p w14:paraId="18536DEE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14:paraId="208DCF18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1CC6E7E" w14:textId="19D544CC" w:rsidR="003860BE" w:rsidRDefault="003860BE" w:rsidP="003860BE">
            <w:pPr>
              <w:jc w:val="center"/>
            </w:pPr>
            <w:r>
              <w:t>-16</w:t>
            </w:r>
          </w:p>
        </w:tc>
        <w:tc>
          <w:tcPr>
            <w:tcW w:w="4675" w:type="dxa"/>
            <w:vAlign w:val="center"/>
          </w:tcPr>
          <w:p w14:paraId="6AB799A2" w14:textId="77777777" w:rsidR="003860BE" w:rsidRDefault="003860B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14:paraId="5504AE34" w14:textId="77777777" w:rsidTr="3A569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AB90AE4" w14:textId="3190977D" w:rsidR="003860BE" w:rsidRDefault="003860BE" w:rsidP="003860BE">
            <w:pPr>
              <w:jc w:val="center"/>
            </w:pPr>
            <w:r>
              <w:t>-20</w:t>
            </w:r>
          </w:p>
        </w:tc>
        <w:tc>
          <w:tcPr>
            <w:tcW w:w="4675" w:type="dxa"/>
            <w:vAlign w:val="center"/>
          </w:tcPr>
          <w:p w14:paraId="57E3B0DB" w14:textId="77777777" w:rsidR="003860BE" w:rsidRDefault="003860BE" w:rsidP="003860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6645E" w14:paraId="3DFEA7F7" w14:textId="77777777" w:rsidTr="3A5696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28B6E03" w14:textId="470D0BCF" w:rsidR="0036645E" w:rsidRDefault="0036645E" w:rsidP="003860BE">
            <w:pPr>
              <w:jc w:val="center"/>
            </w:pPr>
            <w:r>
              <w:t>-24</w:t>
            </w:r>
          </w:p>
        </w:tc>
        <w:tc>
          <w:tcPr>
            <w:tcW w:w="4675" w:type="dxa"/>
            <w:vAlign w:val="center"/>
          </w:tcPr>
          <w:p w14:paraId="4A085DAE" w14:textId="77777777" w:rsidR="0036645E" w:rsidRDefault="0036645E" w:rsidP="003860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27E2D8" w14:textId="3A4C16A3" w:rsidR="3A569689" w:rsidRDefault="3A569689"/>
    <w:p w14:paraId="0B6D03B7" w14:textId="0CA0F94D" w:rsidR="005D762D" w:rsidRDefault="003860BE" w:rsidP="003860BE">
      <w:pPr>
        <w:pStyle w:val="ListParagraph"/>
        <w:numPr>
          <w:ilvl w:val="0"/>
          <w:numId w:val="2"/>
        </w:numPr>
      </w:pPr>
      <w:r>
        <w:t>Design a 16-ASK system with these amplitudes</w:t>
      </w:r>
      <w:r w:rsidR="00955C54">
        <w:t xml:space="preserve"> and find the appropriate thresholds for signal detection in 16-</w:t>
      </w:r>
      <w:r w:rsidR="0036645E">
        <w:t>P</w:t>
      </w:r>
      <w:r w:rsidR="00955C54">
        <w:t>SK.</w:t>
      </w:r>
    </w:p>
    <w:p w14:paraId="18E4F4B2" w14:textId="09E9F737" w:rsidR="003860BE" w:rsidRDefault="003860BE" w:rsidP="00955C54">
      <w:pPr>
        <w:jc w:val="center"/>
      </w:pPr>
      <w:r>
        <w:t xml:space="preserve">[-8, -7, -6, …, -1, 1, 2, …, 8] / </w:t>
      </w:r>
      <w:r w:rsidR="00955C54">
        <w:t>8</w:t>
      </w:r>
    </w:p>
    <w:p w14:paraId="6050064C" w14:textId="046D59BE" w:rsidR="003860BE" w:rsidRDefault="003860BE" w:rsidP="003860BE">
      <w:r>
        <w:t xml:space="preserve">Then make the </w:t>
      </w:r>
      <w:r w:rsidR="0036645E">
        <w:t>message</w:t>
      </w:r>
      <w:r>
        <w:t xml:space="preserve"> to send the message that contains your TUID digits in order.</w:t>
      </w:r>
      <w:r w:rsidR="00955C54">
        <w:t xml:space="preserve"> Put the corresponding plots and titles in your report.</w:t>
      </w:r>
    </w:p>
    <w:p w14:paraId="291B270D" w14:textId="304CA743" w:rsidR="003860BE" w:rsidRDefault="003860BE" w:rsidP="003860BE">
      <w:pPr>
        <w:pStyle w:val="ListParagraph"/>
        <w:numPr>
          <w:ilvl w:val="0"/>
          <w:numId w:val="2"/>
        </w:numPr>
      </w:pPr>
      <w:r>
        <w:t>Generate 1000 random samples for the 16-</w:t>
      </w:r>
      <w:r w:rsidR="0036645E">
        <w:t>P</w:t>
      </w:r>
      <w:r>
        <w:t>SK and fill the same table in Task 2.</w:t>
      </w:r>
    </w:p>
    <w:p w14:paraId="0A0ED56F" w14:textId="72FD75E0" w:rsidR="003860BE" w:rsidRDefault="003860BE" w:rsidP="003860BE">
      <w:pPr>
        <w:pStyle w:val="ListParagraph"/>
        <w:numPr>
          <w:ilvl w:val="0"/>
          <w:numId w:val="2"/>
        </w:numPr>
      </w:pPr>
      <w:r>
        <w:t>Compare Tables in task 2 and 4 and describe the observed differences in mean absolute error of 4-</w:t>
      </w:r>
      <w:r w:rsidR="0036645E">
        <w:t>P</w:t>
      </w:r>
      <w:r>
        <w:t>SK and 16-</w:t>
      </w:r>
      <w:r w:rsidR="0036645E">
        <w:t>P</w:t>
      </w:r>
      <w:r>
        <w:t>SK.</w:t>
      </w:r>
    </w:p>
    <w:p w14:paraId="07655CE0" w14:textId="08EAB9BF" w:rsidR="00F05294" w:rsidRDefault="00F05294" w:rsidP="003860BE">
      <w:pPr>
        <w:pStyle w:val="ListParagraph"/>
        <w:numPr>
          <w:ilvl w:val="0"/>
          <w:numId w:val="2"/>
        </w:numPr>
      </w:pPr>
      <w:r>
        <w:t>Plot the power spectrum of the baseband, carrier, modulated, and received signals for SNR = 0 dB.</w:t>
      </w:r>
    </w:p>
    <w:sectPr w:rsidR="00F05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QUAiuAociwAAAA="/>
  </w:docVars>
  <w:rsids>
    <w:rsidRoot w:val="007906B9"/>
    <w:rsid w:val="000221D9"/>
    <w:rsid w:val="000E2ED2"/>
    <w:rsid w:val="00100CCE"/>
    <w:rsid w:val="0012632F"/>
    <w:rsid w:val="00196674"/>
    <w:rsid w:val="001C496A"/>
    <w:rsid w:val="001C612C"/>
    <w:rsid w:val="001E4975"/>
    <w:rsid w:val="00241DE3"/>
    <w:rsid w:val="0025706B"/>
    <w:rsid w:val="002813F7"/>
    <w:rsid w:val="002B4DC2"/>
    <w:rsid w:val="002D73E0"/>
    <w:rsid w:val="00302037"/>
    <w:rsid w:val="00347A81"/>
    <w:rsid w:val="00350A56"/>
    <w:rsid w:val="0036645E"/>
    <w:rsid w:val="003860BE"/>
    <w:rsid w:val="003C1963"/>
    <w:rsid w:val="0040267F"/>
    <w:rsid w:val="00426742"/>
    <w:rsid w:val="004911F5"/>
    <w:rsid w:val="00494425"/>
    <w:rsid w:val="004B1CB5"/>
    <w:rsid w:val="00520AC1"/>
    <w:rsid w:val="00532F65"/>
    <w:rsid w:val="005417DA"/>
    <w:rsid w:val="005D762D"/>
    <w:rsid w:val="00621CAA"/>
    <w:rsid w:val="006312EC"/>
    <w:rsid w:val="00633AD1"/>
    <w:rsid w:val="00681532"/>
    <w:rsid w:val="00697734"/>
    <w:rsid w:val="006C0BA2"/>
    <w:rsid w:val="006E22B5"/>
    <w:rsid w:val="00766810"/>
    <w:rsid w:val="00767049"/>
    <w:rsid w:val="007906B9"/>
    <w:rsid w:val="007E346B"/>
    <w:rsid w:val="007F7FF6"/>
    <w:rsid w:val="0082716D"/>
    <w:rsid w:val="00850CF1"/>
    <w:rsid w:val="008858B1"/>
    <w:rsid w:val="008C7CCD"/>
    <w:rsid w:val="008E104A"/>
    <w:rsid w:val="00911FE6"/>
    <w:rsid w:val="00914078"/>
    <w:rsid w:val="00952FFD"/>
    <w:rsid w:val="00955C54"/>
    <w:rsid w:val="009B661E"/>
    <w:rsid w:val="009D5BA6"/>
    <w:rsid w:val="009E3C9F"/>
    <w:rsid w:val="00AA74EF"/>
    <w:rsid w:val="00AD3D58"/>
    <w:rsid w:val="00B046ED"/>
    <w:rsid w:val="00B12C5E"/>
    <w:rsid w:val="00B13DCB"/>
    <w:rsid w:val="00B146A3"/>
    <w:rsid w:val="00BC65E3"/>
    <w:rsid w:val="00BE7AD4"/>
    <w:rsid w:val="00C2546B"/>
    <w:rsid w:val="00C477E4"/>
    <w:rsid w:val="00C55D17"/>
    <w:rsid w:val="00C87CC0"/>
    <w:rsid w:val="00C9104A"/>
    <w:rsid w:val="00CA1236"/>
    <w:rsid w:val="00CB123A"/>
    <w:rsid w:val="00CB55A1"/>
    <w:rsid w:val="00CD1B00"/>
    <w:rsid w:val="00CF0F52"/>
    <w:rsid w:val="00CF5C74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EE3D35"/>
    <w:rsid w:val="00F05294"/>
    <w:rsid w:val="00F11257"/>
    <w:rsid w:val="00F46E80"/>
    <w:rsid w:val="00F632E3"/>
    <w:rsid w:val="00F70F23"/>
    <w:rsid w:val="00F94480"/>
    <w:rsid w:val="00FA444C"/>
    <w:rsid w:val="00FA5037"/>
    <w:rsid w:val="00FC5CF3"/>
    <w:rsid w:val="221387A3"/>
    <w:rsid w:val="3A569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6">
    <w:name w:val="Grid Table 5 Dark Accent 6"/>
    <w:basedOn w:val="TableNormal"/>
    <w:uiPriority w:val="50"/>
    <w:rsid w:val="003860B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Rob Louis Bara</cp:lastModifiedBy>
  <cp:revision>3</cp:revision>
  <dcterms:created xsi:type="dcterms:W3CDTF">2021-11-01T17:03:00Z</dcterms:created>
  <dcterms:modified xsi:type="dcterms:W3CDTF">2021-11-0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